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B8E" w:rsidRPr="00F03B8E" w:rsidRDefault="00F03B8E" w:rsidP="005C10A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>REGISTRADO BAJO DCIC-009/21</w:t>
      </w:r>
    </w:p>
    <w:p w:rsidR="00F03B8E" w:rsidRPr="00F03B8E" w:rsidRDefault="00F03B8E" w:rsidP="005C10A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>BAHIA BLANCA, 16 de julio de 2021</w:t>
      </w:r>
    </w:p>
    <w:p w:rsidR="00F03B8E" w:rsidRPr="00F03B8E" w:rsidRDefault="00F03B8E" w:rsidP="005C10A2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VISTO: </w:t>
      </w: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lang w:val="es-ES" w:eastAsia="es-AR"/>
        </w:rPr>
      </w:pPr>
      <w:r w:rsidRPr="00F03B8E">
        <w:rPr>
          <w:rFonts w:eastAsia="Arial"/>
          <w:lang w:val="es-AR" w:eastAsia="es-AR"/>
        </w:rPr>
        <w:t xml:space="preserve">                </w:t>
      </w:r>
      <w:r w:rsidRPr="00F03B8E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 la alumna Rocío Soulé (LU: 110995); y</w:t>
      </w: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 CONSIDERANDO: </w:t>
      </w: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lang w:val="es-AR" w:eastAsia="es-AR"/>
        </w:rPr>
      </w:pPr>
      <w:r w:rsidRPr="00F03B8E">
        <w:rPr>
          <w:rFonts w:eastAsia="Arial"/>
          <w:lang w:val="es-AR" w:eastAsia="es-AR"/>
        </w:rPr>
        <w:t xml:space="preserve">                 Que la misma fue aprobada por el Director Decano de esta Unidad Académica el 30 de octubre de 2017; </w:t>
      </w:r>
    </w:p>
    <w:p w:rsidR="00F03B8E" w:rsidRPr="00F03B8E" w:rsidRDefault="00F03B8E" w:rsidP="00F03B8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F03B8E">
        <w:rPr>
          <w:rFonts w:eastAsia="Arial"/>
          <w:lang w:val="es-AR" w:eastAsia="es-AR"/>
        </w:rPr>
        <w:t>Que</w:t>
      </w:r>
      <w:proofErr w:type="gramEnd"/>
      <w:r w:rsidRPr="00F03B8E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F03B8E" w:rsidRPr="00F03B8E" w:rsidRDefault="00F03B8E" w:rsidP="00F03B8E">
      <w:pPr>
        <w:spacing w:after="160" w:line="259" w:lineRule="auto"/>
        <w:rPr>
          <w:rFonts w:eastAsia="Arial"/>
          <w:b/>
          <w:lang w:val="es-AR" w:eastAsia="es-AR"/>
        </w:rPr>
      </w:pPr>
      <w:bookmarkStart w:id="0" w:name="_GoBack"/>
      <w:bookmarkEnd w:id="0"/>
      <w:r w:rsidRPr="00F03B8E">
        <w:rPr>
          <w:rFonts w:eastAsia="Arial"/>
          <w:b/>
          <w:lang w:val="es-AR" w:eastAsia="es-AR"/>
        </w:rPr>
        <w:t xml:space="preserve">POR ELLO, </w:t>
      </w:r>
    </w:p>
    <w:p w:rsidR="005C10A2" w:rsidRDefault="00F03B8E" w:rsidP="00F03B8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EL DIRECTOR DECANO DEL DEPARTAMENTO DE </w:t>
      </w:r>
    </w:p>
    <w:p w:rsidR="00F03B8E" w:rsidRPr="00F03B8E" w:rsidRDefault="00F03B8E" w:rsidP="00F03B8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03B8E">
        <w:rPr>
          <w:rFonts w:eastAsia="Arial"/>
          <w:b/>
          <w:lang w:val="es-AR" w:eastAsia="es-AR"/>
        </w:rPr>
        <w:t>CIENCIAS E INGENIERIA DE LA COMPUTACION</w:t>
      </w:r>
    </w:p>
    <w:p w:rsidR="00F03B8E" w:rsidRPr="00F03B8E" w:rsidRDefault="00F03B8E" w:rsidP="00F03B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>RESUELVE:</w:t>
      </w:r>
    </w:p>
    <w:p w:rsidR="00F03B8E" w:rsidRPr="00F03B8E" w:rsidRDefault="00F03B8E" w:rsidP="00F03B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F03B8E">
        <w:rPr>
          <w:rFonts w:eastAsia="Arial"/>
          <w:b/>
          <w:lang w:val="es-AR" w:eastAsia="es-AR"/>
        </w:rPr>
        <w:t>ARTÍCULO 1º:</w:t>
      </w:r>
      <w:r w:rsidRPr="00F03B8E">
        <w:rPr>
          <w:rFonts w:eastAsia="Arial"/>
          <w:lang w:val="es-AR" w:eastAsia="es-AR"/>
        </w:rPr>
        <w:t xml:space="preserve"> </w:t>
      </w:r>
      <w:r w:rsidRPr="00F03B8E">
        <w:rPr>
          <w:rFonts w:eastAsia="Arial"/>
          <w:lang w:val="es-ES_tradnl" w:eastAsia="es-AR"/>
        </w:rPr>
        <w:t xml:space="preserve">Convalidar la equivalencia otorgada a la alumna </w:t>
      </w:r>
      <w:r w:rsidRPr="00F03B8E">
        <w:rPr>
          <w:rFonts w:eastAsia="Arial"/>
          <w:b/>
          <w:lang w:val="es-ES_tradnl" w:eastAsia="es-AR"/>
        </w:rPr>
        <w:t>Rocío SOULÉ (LU: 110995)</w:t>
      </w:r>
      <w:r w:rsidRPr="00F03B8E">
        <w:rPr>
          <w:rFonts w:eastAsia="Arial"/>
          <w:lang w:val="es-ES_tradnl" w:eastAsia="es-AR"/>
        </w:rPr>
        <w:t>, el día 30 de octubre de 2017,</w:t>
      </w:r>
      <w:r w:rsidRPr="00F03B8E">
        <w:rPr>
          <w:rFonts w:eastAsia="Arial"/>
          <w:lang w:val="es-AR" w:eastAsia="es-AR"/>
        </w:rPr>
        <w:t xml:space="preserve"> que se detalla a continuación: </w:t>
      </w:r>
    </w:p>
    <w:p w:rsidR="00F03B8E" w:rsidRPr="00F03B8E" w:rsidRDefault="00F03B8E" w:rsidP="00F03B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2224"/>
        <w:gridCol w:w="1615"/>
        <w:gridCol w:w="985"/>
        <w:gridCol w:w="2020"/>
        <w:gridCol w:w="1430"/>
      </w:tblGrid>
      <w:tr w:rsidR="00F03B8E" w:rsidRPr="00F03B8E" w:rsidTr="00544981">
        <w:trPr>
          <w:trHeight w:val="290"/>
        </w:trPr>
        <w:tc>
          <w:tcPr>
            <w:tcW w:w="91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5C10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F03B8E" w:rsidRPr="00F03B8E" w:rsidTr="00544981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5C10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Industrial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5C10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grimensura</w:t>
            </w:r>
          </w:p>
        </w:tc>
      </w:tr>
      <w:tr w:rsidR="00F03B8E" w:rsidRPr="00F03B8E" w:rsidTr="00544981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5C10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5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5C10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1</w:t>
            </w:r>
          </w:p>
        </w:tc>
      </w:tr>
      <w:tr w:rsidR="00F03B8E" w:rsidRPr="00F03B8E" w:rsidTr="00544981">
        <w:trPr>
          <w:trHeight w:val="290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F03B8E" w:rsidRPr="00F03B8E" w:rsidTr="00544981">
        <w:trPr>
          <w:trHeight w:val="669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  <w:t>2645</w:t>
            </w:r>
          </w:p>
        </w:tc>
        <w:tc>
          <w:tcPr>
            <w:tcW w:w="2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  <w:t>Elementos de Computación A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7662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Fundamentos de Informática</w:t>
            </w:r>
          </w:p>
        </w:tc>
        <w:tc>
          <w:tcPr>
            <w:tcW w:w="143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F03B8E" w:rsidRPr="00F03B8E" w:rsidTr="00544981">
        <w:trPr>
          <w:trHeight w:val="290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5908</w:t>
            </w:r>
          </w:p>
        </w:tc>
        <w:tc>
          <w:tcPr>
            <w:tcW w:w="2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Métodos Numéricos B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03B8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0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3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03B8E" w:rsidRPr="00F03B8E" w:rsidRDefault="00F03B8E" w:rsidP="00F03B8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F03B8E" w:rsidRPr="00F03B8E" w:rsidRDefault="00F03B8E" w:rsidP="00F03B8E">
      <w:pPr>
        <w:spacing w:after="160" w:line="259" w:lineRule="auto"/>
        <w:jc w:val="center"/>
        <w:rPr>
          <w:rFonts w:eastAsia="Arial"/>
          <w:lang w:val="es-AR" w:eastAsia="es-AR"/>
        </w:rPr>
      </w:pP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lang w:val="es-ES" w:eastAsia="es-AR"/>
        </w:rPr>
      </w:pPr>
      <w:r w:rsidRPr="00F03B8E">
        <w:rPr>
          <w:rFonts w:eastAsia="Arial"/>
          <w:b/>
          <w:lang w:val="es-AR" w:eastAsia="es-AR"/>
        </w:rPr>
        <w:t>ARTÍCULO 2°:</w:t>
      </w:r>
      <w:r w:rsidRPr="00F03B8E">
        <w:rPr>
          <w:rFonts w:eastAsia="Arial"/>
          <w:lang w:val="es-AR" w:eastAsia="es-AR"/>
        </w:rPr>
        <w:t xml:space="preserve"> </w:t>
      </w:r>
      <w:r w:rsidRPr="00F03B8E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F03B8E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5C10A2" w:rsidRDefault="00930023" w:rsidP="00F64373">
      <w:pPr>
        <w:rPr>
          <w:lang w:val="es-AR"/>
        </w:rPr>
      </w:pPr>
    </w:p>
    <w:sectPr w:rsidR="00930023" w:rsidRPr="005C10A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160A" w:rsidRDefault="00FC160A">
      <w:r>
        <w:separator/>
      </w:r>
    </w:p>
  </w:endnote>
  <w:endnote w:type="continuationSeparator" w:id="0">
    <w:p w:rsidR="00FC160A" w:rsidRDefault="00FC1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160A" w:rsidRDefault="00FC160A">
      <w:r>
        <w:separator/>
      </w:r>
    </w:p>
  </w:footnote>
  <w:footnote w:type="continuationSeparator" w:id="0">
    <w:p w:rsidR="00FC160A" w:rsidRDefault="00FC16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15090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764E2"/>
    <w:rsid w:val="00384819"/>
    <w:rsid w:val="00387856"/>
    <w:rsid w:val="00400C49"/>
    <w:rsid w:val="00440707"/>
    <w:rsid w:val="00445B1D"/>
    <w:rsid w:val="004F4851"/>
    <w:rsid w:val="00590DF0"/>
    <w:rsid w:val="005C10A2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03B8E"/>
    <w:rsid w:val="00F1474B"/>
    <w:rsid w:val="00F64373"/>
    <w:rsid w:val="00F726D1"/>
    <w:rsid w:val="00F7355F"/>
    <w:rsid w:val="00FC160A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3630D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16T15:35:00Z</dcterms:created>
  <dcterms:modified xsi:type="dcterms:W3CDTF">2021-07-16T16:16:00Z</dcterms:modified>
</cp:coreProperties>
</file>